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5948F" w14:textId="09511596" w:rsidR="002420F0" w:rsidRP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Facilitato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Name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57DFC">
        <w:rPr>
          <w:rFonts w:ascii="Times New Roman" w:hAnsi="Times New Roman" w:cs="Times New Roman"/>
          <w:b/>
          <w:sz w:val="24"/>
          <w:szCs w:val="24"/>
        </w:rPr>
        <w:t>Recorde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Name</w:t>
      </w:r>
    </w:p>
    <w:p w14:paraId="349AFEB0" w14:textId="06B5BEB6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Date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 w:rsidRPr="00A57DFC">
        <w:rPr>
          <w:rFonts w:ascii="Times New Roman" w:hAnsi="Times New Roman" w:cs="Times New Roman"/>
          <w:b/>
          <w:sz w:val="24"/>
          <w:szCs w:val="24"/>
        </w:rPr>
        <w:t>Time:</w:t>
      </w:r>
      <w:r w:rsidRPr="00A57DFC">
        <w:rPr>
          <w:rFonts w:ascii="Times New Roman" w:hAnsi="Times New Roman" w:cs="Times New Roman"/>
          <w:sz w:val="24"/>
          <w:szCs w:val="24"/>
        </w:rPr>
        <w:t xml:space="preserve"> a.m. / p.m.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Location:</w:t>
      </w:r>
      <w:r w:rsidRPr="000E4E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620DD5" w14:textId="1DB96352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57DFC" w:rsidRPr="000D0D16" w14:paraId="2DAC51EB" w14:textId="77777777" w:rsidTr="005D4DC7">
        <w:tc>
          <w:tcPr>
            <w:tcW w:w="10790" w:type="dxa"/>
          </w:tcPr>
          <w:p w14:paraId="017A6CE9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14:paraId="50B0E775" w14:textId="3EC2C3AC" w:rsidR="00A57DFC" w:rsidRPr="00BC796B" w:rsidRDefault="00A57DFC" w:rsidP="00A57DF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="00A57DFC" w:rsidRPr="000D0D16" w14:paraId="67C3E3F5" w14:textId="77777777" w:rsidTr="005D4DC7">
        <w:tc>
          <w:tcPr>
            <w:tcW w:w="10790" w:type="dxa"/>
          </w:tcPr>
          <w:p w14:paraId="46CF5E37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14:paraId="44BE84B0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14:paraId="3252E7FA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14:paraId="1C5E4684" w14:textId="67012770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14:paraId="6C240A71" w14:textId="50D968C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14:paraId="509D6AD3" w14:textId="77777777" w:rsidTr="007C01F3">
        <w:tc>
          <w:tcPr>
            <w:tcW w:w="10790" w:type="dxa"/>
            <w:gridSpan w:val="3"/>
            <w:tcBorders>
              <w:bottom w:val="single" w:sz="4" w:space="0" w:color="auto"/>
            </w:tcBorders>
            <w:vAlign w:val="center"/>
          </w:tcPr>
          <w:p w14:paraId="632D0172" w14:textId="241863D4" w:rsidR="000F3335" w:rsidRPr="000F3335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14:paraId="0B64F551" w14:textId="77777777" w:rsidTr="007C01F3">
        <w:tc>
          <w:tcPr>
            <w:tcW w:w="3596" w:type="dxa"/>
            <w:tcBorders>
              <w:bottom w:val="nil"/>
              <w:right w:val="nil"/>
            </w:tcBorders>
          </w:tcPr>
          <w:p w14:paraId="4217F685" w14:textId="6D6454CF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List names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</w:tcPr>
          <w:p w14:paraId="2C592C4D" w14:textId="34FE1796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List names</w:t>
            </w:r>
          </w:p>
        </w:tc>
        <w:tc>
          <w:tcPr>
            <w:tcW w:w="3597" w:type="dxa"/>
            <w:tcBorders>
              <w:left w:val="nil"/>
              <w:bottom w:val="nil"/>
            </w:tcBorders>
          </w:tcPr>
          <w:p w14:paraId="74055398" w14:textId="498D7FA2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List names</w:t>
            </w:r>
          </w:p>
        </w:tc>
      </w:tr>
      <w:tr w:rsidR="000F3335" w14:paraId="12421F19" w14:textId="77777777" w:rsidTr="007C01F3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3B23EB15" w14:textId="17995EBC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in alphabetical order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6BFE697B" w14:textId="12DB9436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in alphabetical order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1A218042" w14:textId="54664437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in alphabetical order</w:t>
            </w:r>
          </w:p>
        </w:tc>
      </w:tr>
      <w:tr w:rsidR="000F3335" w14:paraId="4C4EF00A" w14:textId="77777777" w:rsidTr="007C01F3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0DAFC1A0" w14:textId="2DF3A778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by last name.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2AA3CBCD" w14:textId="0CD1905F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by last name.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68CE458C" w14:textId="7253CE11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by last name.</w:t>
            </w:r>
          </w:p>
        </w:tc>
      </w:tr>
      <w:tr w:rsidR="000F3335" w14:paraId="15BCF3C2" w14:textId="77777777" w:rsidTr="007C01F3">
        <w:tc>
          <w:tcPr>
            <w:tcW w:w="3596" w:type="dxa"/>
            <w:tcBorders>
              <w:top w:val="nil"/>
              <w:right w:val="nil"/>
            </w:tcBorders>
          </w:tcPr>
          <w:p w14:paraId="0B5B83DB" w14:textId="3E3C33ED" w:rsidR="007C01F3" w:rsidRPr="00BC796B" w:rsidRDefault="007C01F3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14:paraId="50DE2254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</w:tcPr>
          <w:p w14:paraId="74D7CC13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14:paraId="3F95D5EA" w14:textId="72C6D49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416953CF" w14:textId="77777777" w:rsidTr="007C01F3">
        <w:tc>
          <w:tcPr>
            <w:tcW w:w="10790" w:type="dxa"/>
          </w:tcPr>
          <w:p w14:paraId="28409322" w14:textId="77777777" w:rsidR="007C01F3" w:rsidRPr="007C01F3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14:paraId="505950D6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Review Minutes from [date] Meeting</w:t>
            </w:r>
          </w:p>
          <w:p w14:paraId="0D7EFCE5" w14:textId="77777777" w:rsidR="007C01F3" w:rsidRPr="00BC796B" w:rsidRDefault="007C01F3" w:rsidP="007C01F3">
            <w:pPr>
              <w:pStyle w:val="ListParagraph"/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5BB8A293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Update on Follow-up Items from [date] Meeting</w:t>
            </w:r>
          </w:p>
          <w:p w14:paraId="5541C2E2" w14:textId="78884A87" w:rsidR="007C01F3" w:rsidRPr="00BC796B" w:rsidRDefault="007C01F3" w:rsidP="00D8749F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List items…</w:t>
            </w:r>
          </w:p>
          <w:p w14:paraId="56DE3E01" w14:textId="34C25ADE" w:rsidR="007C01F3" w:rsidRPr="00BC796B" w:rsidRDefault="00D8749F" w:rsidP="00D8749F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New item</w:t>
            </w:r>
          </w:p>
          <w:p w14:paraId="1F24D164" w14:textId="0DE35338" w:rsidR="00D8749F" w:rsidRPr="00BC796B" w:rsidRDefault="00BC796B" w:rsidP="00BC796B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Type here</w:t>
            </w:r>
          </w:p>
          <w:p w14:paraId="64FC4D6E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</w:p>
          <w:p w14:paraId="26FD8767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14:paraId="6740487E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New Discussion Items</w:t>
            </w:r>
          </w:p>
          <w:p w14:paraId="356752EF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List items…</w:t>
            </w:r>
          </w:p>
          <w:p w14:paraId="57E57D81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New item</w:t>
            </w:r>
          </w:p>
          <w:p w14:paraId="71697772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</w:p>
          <w:p w14:paraId="20DB410F" w14:textId="77777777" w:rsidR="007C01F3" w:rsidRPr="00BC796B" w:rsidRDefault="007C01F3" w:rsidP="007C01F3">
            <w:pPr>
              <w:pStyle w:val="ListParagraph"/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165B91BA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 xml:space="preserve">New Action Items </w:t>
            </w:r>
            <w:r w:rsidRPr="00BC796B">
              <w:rPr>
                <w:rFonts w:ascii="Times New Roman" w:hAnsi="Times New Roman" w:cs="Times New Roman"/>
                <w:i/>
              </w:rPr>
              <w:t>(assign deadline and person responsible)</w:t>
            </w:r>
          </w:p>
          <w:p w14:paraId="76184AD8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List items…</w:t>
            </w:r>
          </w:p>
          <w:p w14:paraId="1CFC392E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New item</w:t>
            </w:r>
          </w:p>
          <w:p w14:paraId="132A652B" w14:textId="77777777" w:rsidR="00BC796B" w:rsidRPr="00BC796B" w:rsidRDefault="00BC796B" w:rsidP="00BC796B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Type here</w:t>
            </w:r>
          </w:p>
          <w:p w14:paraId="5C77D2B9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</w:p>
          <w:p w14:paraId="59E6B818" w14:textId="77777777" w:rsidR="007C01F3" w:rsidRPr="00BC796B" w:rsidRDefault="007C01F3" w:rsidP="007C01F3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  <w:p w14:paraId="03315B0C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Other Items</w:t>
            </w:r>
          </w:p>
          <w:p w14:paraId="7BDBF492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List items…</w:t>
            </w:r>
          </w:p>
          <w:p w14:paraId="40427E6C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New item</w:t>
            </w:r>
          </w:p>
          <w:p w14:paraId="52A84C81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</w:p>
          <w:p w14:paraId="65D56C01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479D43FF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Future Agenda Items</w:t>
            </w:r>
          </w:p>
          <w:p w14:paraId="1D8BC35D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List items…</w:t>
            </w:r>
          </w:p>
          <w:p w14:paraId="15D279BD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New item</w:t>
            </w:r>
          </w:p>
          <w:p w14:paraId="5F6A1D3E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</w:p>
          <w:p w14:paraId="1A04B390" w14:textId="77777777" w:rsidR="007C01F3" w:rsidRDefault="007C01F3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CF47BE" w14:textId="77777777" w:rsidR="00D8749F" w:rsidRPr="00BC796B" w:rsidRDefault="00D8749F" w:rsidP="00BC796B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07D24227" w14:textId="77777777" w:rsidTr="007C01F3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14:paraId="00C10465" w14:textId="52E98092" w:rsidR="007C01F3" w:rsidRDefault="007C01F3" w:rsidP="007C01F3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Next Scheduled Meeting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[date] at [time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[Location]</w:t>
            </w:r>
          </w:p>
        </w:tc>
      </w:tr>
    </w:tbl>
    <w:p w14:paraId="50D6E545" w14:textId="42EEAA6B" w:rsidR="007C01F3" w:rsidRDefault="007C01F3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7C01F3" w:rsidSect="00A57DF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11185" w14:textId="77777777" w:rsidR="00023F57" w:rsidRDefault="00023F57" w:rsidP="00A57DFC">
      <w:pPr>
        <w:spacing w:after="0" w:line="240" w:lineRule="auto"/>
      </w:pPr>
      <w:r>
        <w:separator/>
      </w:r>
    </w:p>
  </w:endnote>
  <w:endnote w:type="continuationSeparator" w:id="0">
    <w:p w14:paraId="1CE736A7" w14:textId="77777777" w:rsidR="00023F57" w:rsidRDefault="00023F57" w:rsidP="00A5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597461" w14:textId="77777777" w:rsidR="00023F57" w:rsidRDefault="00023F57" w:rsidP="00A57DFC">
      <w:pPr>
        <w:spacing w:after="0" w:line="240" w:lineRule="auto"/>
      </w:pPr>
      <w:r>
        <w:separator/>
      </w:r>
    </w:p>
  </w:footnote>
  <w:footnote w:type="continuationSeparator" w:id="0">
    <w:p w14:paraId="2067B78F" w14:textId="77777777" w:rsidR="00023F57" w:rsidRDefault="00023F57" w:rsidP="00A57D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586A9" w14:textId="24E6143B" w:rsidR="00A57DFC" w:rsidRDefault="00A57DFC" w:rsidP="00A57DFC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6495C6" w14:textId="7677AF10" w:rsidR="00A57DFC" w:rsidRPr="00A57DFC" w:rsidRDefault="00A57DF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COMMITTEE / MEETING TITLE</w:t>
                          </w:r>
                        </w:p>
                        <w:p w14:paraId="6883F9D6" w14:textId="7314CB09" w:rsidR="00A57DFC" w:rsidRPr="00A57DFC" w:rsidRDefault="00A57DF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2E9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2.75pt;margin-top:0;width:396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 filled="f" stroked="f" strokeweight=".5pt">
              <v:textbox>
                <w:txbxContent>
                  <w:p w14:paraId="526495C6" w14:textId="7677AF10" w:rsidR="00A57DFC" w:rsidRPr="00A57DFC" w:rsidRDefault="00A57DF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COMMITTEE / MEETING TITLE</w:t>
                    </w:r>
                  </w:p>
                  <w:p w14:paraId="6883F9D6" w14:textId="7314CB09" w:rsidR="00A57DFC" w:rsidRPr="00A57DFC" w:rsidRDefault="00A57DF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F5B01" w14:textId="77777777" w:rsidR="00A57DFC" w:rsidRDefault="00A57D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70CA71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E4E8D"/>
    <w:rsid w:val="000F3335"/>
    <w:rsid w:val="00236DAF"/>
    <w:rsid w:val="002420F0"/>
    <w:rsid w:val="006E6A73"/>
    <w:rsid w:val="00773257"/>
    <w:rsid w:val="007C01F3"/>
    <w:rsid w:val="009A6772"/>
    <w:rsid w:val="00A06FEA"/>
    <w:rsid w:val="00A57DFC"/>
    <w:rsid w:val="00BC796B"/>
    <w:rsid w:val="00CE1F95"/>
    <w:rsid w:val="00D87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A24BDA"/>
  <w15:chartTrackingRefBased/>
  <w15:docId w15:val="{3986C6CC-7124-4E9C-ABC8-65D31D6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/Meeting Agenda Template</vt:lpstr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Agenda Template</dc:title>
  <dc:subject/>
  <dc:creator>Heather Parnock</dc:creator>
  <cp:keywords/>
  <dc:description/>
  <cp:lastModifiedBy>Heather Parnock</cp:lastModifiedBy>
  <cp:revision>6</cp:revision>
  <dcterms:created xsi:type="dcterms:W3CDTF">2019-12-23T19:33:00Z</dcterms:created>
  <dcterms:modified xsi:type="dcterms:W3CDTF">2019-12-23T21:21:00Z</dcterms:modified>
</cp:coreProperties>
</file>